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8D177E7" w14:textId="2AF8EE0B" w:rsidR="00307AAF" w:rsidRDefault="007C0344" w:rsidP="00307AAF">
      <w:pPr>
        <w:rPr>
          <w:b/>
          <w:bCs/>
        </w:rPr>
      </w:pPr>
      <w:r w:rsidRPr="003715A2">
        <w:rPr>
          <w:rFonts w:ascii="Arial" w:hAnsi="Arial" w:cs="Arial"/>
          <w:noProof/>
          <w:sz w:val="24"/>
          <w:szCs w:val="24"/>
        </w:rPr>
        <mc:AlternateContent>
          <mc:Choice Requires="wpg">
            <w:drawing>
              <wp:anchor distT="0" distB="0" distL="114300" distR="114300" simplePos="0" relativeHeight="251659264" behindDoc="1" locked="0" layoutInCell="1" allowOverlap="1" wp14:anchorId="256AB0DD" wp14:editId="14F3C144">
                <wp:simplePos x="0" y="0"/>
                <wp:positionH relativeFrom="margin">
                  <wp:posOffset>1030605</wp:posOffset>
                </wp:positionH>
                <wp:positionV relativeFrom="paragraph">
                  <wp:posOffset>0</wp:posOffset>
                </wp:positionV>
                <wp:extent cx="3657600" cy="827405"/>
                <wp:effectExtent l="0" t="0" r="0" b="0"/>
                <wp:wrapThrough wrapText="bothSides">
                  <wp:wrapPolygon edited="0">
                    <wp:start x="12713" y="0"/>
                    <wp:lineTo x="0" y="995"/>
                    <wp:lineTo x="0" y="20390"/>
                    <wp:lineTo x="12713" y="20887"/>
                    <wp:lineTo x="21488" y="20887"/>
                    <wp:lineTo x="21488" y="0"/>
                    <wp:lineTo x="12713" y="0"/>
                  </wp:wrapPolygon>
                </wp:wrapThrough>
                <wp:docPr id="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7600" cy="827405"/>
                          <a:chOff x="-9509" y="954"/>
                          <a:chExt cx="36569" cy="8263"/>
                        </a:xfrm>
                      </wpg:grpSpPr>
                      <pic:pic xmlns:pic="http://schemas.openxmlformats.org/drawingml/2006/picture">
                        <pic:nvPicPr>
                          <pic:cNvPr id="4" name="Bild 6"/>
                          <pic:cNvPicPr>
                            <a:picLocks noChangeAspect="1" noChangeArrowheads="1"/>
                          </pic:cNvPicPr>
                        </pic:nvPicPr>
                        <pic:blipFill>
                          <a:blip r:embed="rId10" cstate="print">
                            <a:extLst>
                              <a:ext uri="{28A0092B-C50C-407E-A947-70E740481C1C}">
                                <a14:useLocalDpi xmlns:a14="http://schemas.microsoft.com/office/drawing/2010/main" val="0"/>
                              </a:ext>
                            </a:extLst>
                          </a:blip>
                          <a:srcRect l="-11" t="9445" r="23" b="9505"/>
                          <a:stretch>
                            <a:fillRect/>
                          </a:stretch>
                        </pic:blipFill>
                        <pic:spPr bwMode="auto">
                          <a:xfrm>
                            <a:off x="12387" y="954"/>
                            <a:ext cx="14672" cy="81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Bild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09" y="1474"/>
                            <a:ext cx="7374" cy="73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Bild 22" descr="flag_yellow_low_text.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47" y="1474"/>
                            <a:ext cx="10103" cy="65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 name="Bild 13" descr="cofunded Kopi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7890"/>
                            <a:ext cx="10545" cy="132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063FA57" id="Group 13" o:spid="_x0000_s1026" style="position:absolute;margin-left:81.15pt;margin-top:0;width:4in;height:65.15pt;z-index:-251657216;mso-position-horizontal-relative:margin;mso-width-relative:margin;mso-height-relative:margin" coordorigin="-9509,954" coordsize="36569,826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lQSwMECgAAAAAAAAAhAK1fB76aSwAAmksAABUAAABkcnMvbWVkaWEvaW1hZ2UyLmpwZWf/2P/g&#10;ABBKRklGAAEBAQDcANwAAP/bAEMAAgEBAQEBAgEBAQICAgICBAMCAgICBQQEAwQGBQYGBgUGBgYH&#10;CQgGBwkHBgYICwgJCgoKCgoGCAsMCwoMCQoKCv/bAEMBAgICAgICBQMDBQoHBgcKCgoKCgoKCgoK&#10;CgoKCgoKCgoKCgoKCgoKCgoKCgoKCgoKCgoKCgoKCgoKCgoKCgoKCv/AABEIALIAs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6" o:spid="_x0000_s1027" type="#_x0000_t75" style="position:absolute;left:12387;top:954;width:14672;height:8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">
                  <v:imagedata r:id="rId14" o:title="" croptop="6190f" cropbottom="6229f" cropleft="-7f" cropright="15f"/>
                </v:shape>
                <v:shape id="Bild 7" o:spid="_x0000_s1028" type="#_x0000_t75" style="position:absolute;left:-9509;top:1474;width:7374;height:7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">
                  <v:imagedata r:id="rId15" o:title=""/>
                </v:shape>
                <v:shape id="Bild 22" o:spid="_x0000_s1029" type="#_x0000_t75" alt="flag_yellow_low_text.jpg" style="position:absolute;left:147;top:1474;width:10103;height:6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">
                  <v:imagedata r:id="rId16" o:title="flag_yellow_low_text"/>
                </v:shape>
                <v:shape id="Bild 13" o:spid="_x0000_s1030" type="#_x0000_t75" alt="cofunded Kopie.png" style="position:absolute;top:7890;width:10545;height:1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">
                  <v:imagedata r:id="rId17" o:title="cofunded Kopie"/>
                </v:shape>
                <w10:wrap type="through" anchorx="margin"/>
              </v:group>
            </w:pict>
          </mc:Fallback>
        </mc:AlternateContent>
      </w:r>
    </w:p>
    <w:p w14:paraId="7F7BBADA" w14:textId="77777777" w:rsidR="000E2B63" w:rsidRPr="00307AAF" w:rsidRDefault="000E2B63" w:rsidP="00307AAF">
      <w:pPr>
        <w:rPr>
          <w:b/>
          <w:bCs/>
        </w:rPr>
      </w:pPr>
    </w:p>
    <w:p w14:paraId="3F69DB67" w14:textId="77777777" w:rsidR="007C0344" w:rsidRDefault="007C0344" w:rsidP="00307AAF">
      <w:pPr>
        <w:rPr>
          <w:b/>
          <w:bCs/>
          <w:sz w:val="24"/>
          <w:szCs w:val="24"/>
          <w:u w:val="single"/>
        </w:rPr>
      </w:pPr>
    </w:p>
    <w:p w14:paraId="7AF9C4EC" w14:textId="77777777" w:rsidR="007C0344" w:rsidRDefault="007C0344" w:rsidP="00307AAF">
      <w:pPr>
        <w:rPr>
          <w:b/>
          <w:bCs/>
          <w:sz w:val="24"/>
          <w:szCs w:val="24"/>
          <w:u w:val="single"/>
        </w:rPr>
      </w:pPr>
    </w:p>
    <w:p w14:paraId="6DE4D5EF" w14:textId="038A36F0" w:rsidR="005C13CA" w:rsidRPr="005C13CA" w:rsidRDefault="005C13CA" w:rsidP="005C13CA">
      <w:pPr>
        <w:rPr>
          <w:rFonts w:ascii="Arial" w:hAnsi="Arial" w:cs="Arial"/>
          <w:b/>
          <w:bCs/>
          <w:sz w:val="24"/>
          <w:szCs w:val="24"/>
        </w:rPr>
      </w:pP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sidRPr="005C13CA">
        <w:rPr>
          <w:rFonts w:ascii="Arial" w:hAnsi="Arial" w:cs="Arial"/>
          <w:b/>
          <w:bCs/>
          <w:sz w:val="24"/>
          <w:szCs w:val="24"/>
        </w:rPr>
        <w:t>Contract 834</w:t>
      </w:r>
      <w:r>
        <w:rPr>
          <w:rFonts w:ascii="Arial" w:hAnsi="Arial" w:cs="Arial"/>
          <w:b/>
          <w:bCs/>
          <w:sz w:val="24"/>
          <w:szCs w:val="24"/>
        </w:rPr>
        <w:t>32708</w:t>
      </w:r>
    </w:p>
    <w:p w14:paraId="4EAC47DD" w14:textId="2C747343" w:rsidR="005C13CA" w:rsidRPr="00D62D61" w:rsidRDefault="005C13CA" w:rsidP="005C13CA">
      <w:pPr>
        <w:rPr>
          <w:rFonts w:ascii="Arial" w:hAnsi="Arial" w:cs="Arial"/>
          <w:b/>
          <w:bCs/>
          <w:u w:val="single"/>
        </w:rPr>
      </w:pPr>
      <w:r w:rsidRPr="00D62D61">
        <w:rPr>
          <w:rFonts w:ascii="Arial" w:hAnsi="Arial" w:cs="Arial"/>
          <w:b/>
          <w:bCs/>
          <w:u w:val="single"/>
        </w:rPr>
        <w:t>Invitation to tender advert:</w:t>
      </w:r>
    </w:p>
    <w:p w14:paraId="3FCE08CB" w14:textId="433E6761" w:rsidR="005E64F6" w:rsidRPr="00D62D61" w:rsidRDefault="00D62D61" w:rsidP="005C13CA">
      <w:pPr>
        <w:rPr>
          <w:rFonts w:ascii="Arial" w:hAnsi="Arial" w:cs="Arial"/>
          <w:b/>
          <w:bCs/>
        </w:rPr>
      </w:pPr>
      <w:r w:rsidRPr="00D62D61">
        <w:rPr>
          <w:rFonts w:ascii="Arial" w:hAnsi="Arial" w:cs="Arial"/>
          <w:b/>
          <w:bCs/>
        </w:rPr>
        <w:t>To support development of electronic tendering portal for the Lesotho National Drug Service Organisation (NDSO).</w:t>
      </w:r>
    </w:p>
    <w:p w14:paraId="15BC58C5" w14:textId="0DE5B143" w:rsidR="00354343" w:rsidRPr="00D62D61" w:rsidRDefault="00354343" w:rsidP="005E64F6">
      <w:pPr>
        <w:rPr>
          <w:rFonts w:ascii="Arial" w:hAnsi="Arial" w:cs="Arial"/>
          <w:lang w:val="en-ZA"/>
        </w:rPr>
      </w:pPr>
      <w:r w:rsidRPr="00D62D61">
        <w:rPr>
          <w:rFonts w:ascii="Arial" w:hAnsi="Arial" w:cs="Arial"/>
          <w:lang w:val="en-ZA"/>
        </w:rPr>
        <w:t>The Southern African Development Community (SADC) Secretariat, the European Union (EU) and the German Federal Ministry for Economic Cooperation and Development (BMZ) are jointly supporting the “COVID-19-relevant Medical and Pharmaceutical Products” (CMPP)</w:t>
      </w:r>
      <w:r w:rsidR="007B6FB8" w:rsidRPr="00D62D61">
        <w:rPr>
          <w:rFonts w:ascii="Arial" w:hAnsi="Arial" w:cs="Arial"/>
          <w:lang w:val="en-ZA"/>
        </w:rPr>
        <w:t>,</w:t>
      </w:r>
      <w:r w:rsidRPr="00D62D61">
        <w:rPr>
          <w:rFonts w:ascii="Arial" w:hAnsi="Arial" w:cs="Arial"/>
          <w:lang w:val="en-ZA"/>
        </w:rPr>
        <w:t xml:space="preserve"> the Antiretroviral (ARV) </w:t>
      </w:r>
      <w:r w:rsidR="007B6FB8" w:rsidRPr="00D62D61">
        <w:rPr>
          <w:rFonts w:ascii="Arial" w:hAnsi="Arial" w:cs="Arial"/>
          <w:lang w:val="en-ZA"/>
        </w:rPr>
        <w:t xml:space="preserve">and Leather </w:t>
      </w:r>
      <w:r w:rsidR="008E5166" w:rsidRPr="00D62D61">
        <w:rPr>
          <w:rFonts w:ascii="Arial" w:hAnsi="Arial" w:cs="Arial"/>
          <w:lang w:val="en-ZA"/>
        </w:rPr>
        <w:t xml:space="preserve">regional </w:t>
      </w:r>
      <w:r w:rsidRPr="00D62D61">
        <w:rPr>
          <w:rFonts w:ascii="Arial" w:hAnsi="Arial" w:cs="Arial"/>
          <w:lang w:val="en-ZA"/>
        </w:rPr>
        <w:t xml:space="preserve">value-chain </w:t>
      </w:r>
      <w:r w:rsidR="008E5166" w:rsidRPr="00D62D61">
        <w:rPr>
          <w:rFonts w:ascii="Arial" w:hAnsi="Arial" w:cs="Arial"/>
          <w:lang w:val="en-ZA"/>
        </w:rPr>
        <w:t xml:space="preserve">(RVC) </w:t>
      </w:r>
      <w:r w:rsidRPr="00D62D61">
        <w:rPr>
          <w:rFonts w:ascii="Arial" w:hAnsi="Arial" w:cs="Arial"/>
          <w:lang w:val="en-ZA"/>
        </w:rPr>
        <w:t xml:space="preserve">projects. These </w:t>
      </w:r>
      <w:r w:rsidR="008E5166" w:rsidRPr="00D62D61">
        <w:rPr>
          <w:rFonts w:ascii="Arial" w:hAnsi="Arial" w:cs="Arial"/>
          <w:lang w:val="en-ZA"/>
        </w:rPr>
        <w:t xml:space="preserve">RVCs </w:t>
      </w:r>
      <w:r w:rsidRPr="00D62D61">
        <w:rPr>
          <w:rFonts w:ascii="Arial" w:hAnsi="Arial" w:cs="Arial"/>
          <w:lang w:val="en-ZA"/>
        </w:rPr>
        <w:t>are part of the Joint Action “Support towards Industrialization and the Productive Sectors in the SADC region (SIPS) project.</w:t>
      </w:r>
      <w:r w:rsidR="00096B0A" w:rsidRPr="00D62D61">
        <w:rPr>
          <w:rFonts w:ascii="Arial" w:hAnsi="Arial" w:cs="Arial"/>
          <w:lang w:val="en-ZA"/>
        </w:rPr>
        <w:t xml:space="preserve"> </w:t>
      </w:r>
      <w:r w:rsidR="00096B0A" w:rsidRPr="00D62D61">
        <w:rPr>
          <w:rFonts w:ascii="Arial" w:hAnsi="Arial" w:cs="Arial"/>
          <w:lang w:val="en-GB"/>
        </w:rPr>
        <w:t xml:space="preserve">The overall objective of this </w:t>
      </w:r>
      <w:r w:rsidR="00232028" w:rsidRPr="00D62D61">
        <w:rPr>
          <w:rFonts w:ascii="Arial" w:hAnsi="Arial" w:cs="Arial"/>
          <w:lang w:val="en-GB"/>
        </w:rPr>
        <w:t xml:space="preserve">regional </w:t>
      </w:r>
      <w:r w:rsidR="00096B0A" w:rsidRPr="00D62D61">
        <w:rPr>
          <w:rFonts w:ascii="Arial" w:hAnsi="Arial" w:cs="Arial"/>
          <w:lang w:val="en-GB"/>
        </w:rPr>
        <w:t xml:space="preserve">assignment is to </w:t>
      </w:r>
      <w:r w:rsidR="00BB686D" w:rsidRPr="00D62D61">
        <w:rPr>
          <w:rFonts w:ascii="Arial" w:hAnsi="Arial" w:cs="Arial"/>
          <w:lang w:val="en-GB"/>
        </w:rPr>
        <w:t>support initiatives aimed at enhancing efficiency within Central Medical Stores of the SADC region  with regards to information sharing with suppliers and execution of relevant procurement processes and in this case,  build capacity in supply chain processes at the Lesotho National Drug Service Organisation (NDSO).</w:t>
      </w:r>
    </w:p>
    <w:p w14:paraId="585CAAFE" w14:textId="77777777" w:rsidR="0063601B" w:rsidRPr="00D62D61" w:rsidRDefault="0063601B" w:rsidP="0063601B">
      <w:pPr>
        <w:spacing w:after="0" w:line="240" w:lineRule="auto"/>
        <w:jc w:val="both"/>
        <w:rPr>
          <w:rFonts w:ascii="Arial" w:hAnsi="Arial" w:cs="Arial"/>
          <w:lang w:val="en-ZA"/>
        </w:rPr>
      </w:pPr>
    </w:p>
    <w:p w14:paraId="089CEC5D" w14:textId="31D27FB9" w:rsidR="003906D6" w:rsidRPr="00D62D61" w:rsidRDefault="003906D6" w:rsidP="00096B0A">
      <w:pPr>
        <w:spacing w:after="0" w:line="240" w:lineRule="auto"/>
        <w:jc w:val="both"/>
        <w:rPr>
          <w:rFonts w:ascii="Arial" w:hAnsi="Arial" w:cs="Arial"/>
          <w:lang w:val="en-GB"/>
        </w:rPr>
      </w:pPr>
      <w:r w:rsidRPr="00D62D61">
        <w:rPr>
          <w:rFonts w:ascii="Arial" w:hAnsi="Arial" w:cs="Arial"/>
          <w:lang w:val="en-GB"/>
        </w:rPr>
        <w:t xml:space="preserve">The public market, through government departments or Central Medical Stores are the major buyers of medical and pharmaceutical products, including ARVs. The Joint Action SIPS aims to support Central Medical Stores in the SADC region in availing quality information to suppliers on their requirements </w:t>
      </w:r>
      <w:r w:rsidR="00D62D61" w:rsidRPr="00D62D61">
        <w:rPr>
          <w:rFonts w:ascii="Arial" w:hAnsi="Arial" w:cs="Arial"/>
          <w:lang w:val="en-GB"/>
        </w:rPr>
        <w:t>and ensuring</w:t>
      </w:r>
      <w:r w:rsidRPr="00D62D61">
        <w:rPr>
          <w:rFonts w:ascii="Arial" w:hAnsi="Arial" w:cs="Arial"/>
          <w:lang w:val="en-GB"/>
        </w:rPr>
        <w:t xml:space="preserve"> operational efficiencies as a way of ensuring that the private sector collaborates effectively with this segment of the market </w:t>
      </w:r>
      <w:r w:rsidR="00D62D61" w:rsidRPr="00D62D61">
        <w:rPr>
          <w:rFonts w:ascii="Arial" w:hAnsi="Arial" w:cs="Arial"/>
          <w:lang w:val="en-GB"/>
        </w:rPr>
        <w:t>thereby enhancing</w:t>
      </w:r>
      <w:r w:rsidRPr="00D62D61">
        <w:rPr>
          <w:rFonts w:ascii="Arial" w:hAnsi="Arial" w:cs="Arial"/>
          <w:lang w:val="en-GB"/>
        </w:rPr>
        <w:t xml:space="preserve"> the value chain. Working with Central Medical Stores on improving procurement processes is a step towards increasing market access by the private sector and enhancing internal processes of the Central Medical Stores. </w:t>
      </w:r>
    </w:p>
    <w:p w14:paraId="1B614841" w14:textId="77777777" w:rsidR="003906D6" w:rsidRPr="00D62D61" w:rsidRDefault="003906D6" w:rsidP="00096B0A">
      <w:pPr>
        <w:spacing w:after="0" w:line="240" w:lineRule="auto"/>
        <w:jc w:val="both"/>
        <w:rPr>
          <w:rFonts w:ascii="Arial" w:hAnsi="Arial" w:cs="Arial"/>
          <w:lang w:val="en-GB"/>
        </w:rPr>
      </w:pPr>
    </w:p>
    <w:p w14:paraId="12F9D1FC" w14:textId="2A343991" w:rsidR="00096B0A" w:rsidRPr="00D62D61" w:rsidRDefault="001843E4" w:rsidP="00096B0A">
      <w:pPr>
        <w:spacing w:after="0" w:line="240" w:lineRule="auto"/>
        <w:jc w:val="both"/>
        <w:rPr>
          <w:rFonts w:ascii="Arial" w:hAnsi="Arial" w:cs="Arial"/>
        </w:rPr>
      </w:pPr>
      <w:r w:rsidRPr="00D62D61">
        <w:rPr>
          <w:rFonts w:ascii="Arial" w:hAnsi="Arial" w:cs="Arial"/>
          <w:lang w:val="en-GB"/>
        </w:rPr>
        <w:t xml:space="preserve">Findings from </w:t>
      </w:r>
      <w:r w:rsidRPr="00D62D61">
        <w:rPr>
          <w:rFonts w:ascii="Arial" w:hAnsi="Arial" w:cs="Arial"/>
        </w:rPr>
        <w:t>t</w:t>
      </w:r>
      <w:r w:rsidR="00096B0A" w:rsidRPr="00D62D61">
        <w:rPr>
          <w:rFonts w:ascii="Arial" w:hAnsi="Arial" w:cs="Arial"/>
        </w:rPr>
        <w:t>he</w:t>
      </w:r>
      <w:r w:rsidRPr="00D62D61">
        <w:rPr>
          <w:rFonts w:ascii="Arial" w:hAnsi="Arial" w:cs="Arial"/>
        </w:rPr>
        <w:t xml:space="preserve"> inception phase of </w:t>
      </w:r>
      <w:r w:rsidR="006519A0" w:rsidRPr="00D62D61">
        <w:rPr>
          <w:rFonts w:ascii="Arial" w:hAnsi="Arial" w:cs="Arial"/>
        </w:rPr>
        <w:t>the Joint</w:t>
      </w:r>
      <w:r w:rsidR="00096B0A" w:rsidRPr="00D62D61">
        <w:rPr>
          <w:rFonts w:ascii="Arial" w:hAnsi="Arial" w:cs="Arial"/>
        </w:rPr>
        <w:t xml:space="preserve"> Action SIPS </w:t>
      </w:r>
      <w:r w:rsidRPr="00D62D61">
        <w:rPr>
          <w:rFonts w:ascii="Arial" w:hAnsi="Arial" w:cs="Arial"/>
        </w:rPr>
        <w:t xml:space="preserve">revealed that pharmaceutical manufacturers and </w:t>
      </w:r>
      <w:r w:rsidR="007670B0" w:rsidRPr="00D62D61">
        <w:rPr>
          <w:rFonts w:ascii="Arial" w:hAnsi="Arial" w:cs="Arial"/>
        </w:rPr>
        <w:t>suppliers lack</w:t>
      </w:r>
      <w:r w:rsidRPr="00D62D61">
        <w:rPr>
          <w:rFonts w:ascii="Arial" w:hAnsi="Arial" w:cs="Arial"/>
        </w:rPr>
        <w:t xml:space="preserve"> market information and this i</w:t>
      </w:r>
      <w:r w:rsidR="00096B0A" w:rsidRPr="00D62D61">
        <w:rPr>
          <w:rFonts w:ascii="Arial" w:hAnsi="Arial" w:cs="Arial"/>
        </w:rPr>
        <w:t>nitiative aims to</w:t>
      </w:r>
      <w:r w:rsidRPr="00D62D61">
        <w:rPr>
          <w:rFonts w:ascii="Arial" w:hAnsi="Arial" w:cs="Arial"/>
        </w:rPr>
        <w:t xml:space="preserve"> increase access to information and ultimately market access by pharmaceutical manufacturers.</w:t>
      </w:r>
    </w:p>
    <w:p w14:paraId="431DD429" w14:textId="77777777" w:rsidR="00096B0A" w:rsidRPr="00D62D61" w:rsidRDefault="00096B0A" w:rsidP="00096B0A">
      <w:pPr>
        <w:spacing w:after="0" w:line="240" w:lineRule="auto"/>
        <w:jc w:val="both"/>
        <w:rPr>
          <w:rFonts w:ascii="Arial" w:hAnsi="Arial" w:cs="Arial"/>
          <w:lang w:val="en-GB"/>
        </w:rPr>
      </w:pPr>
    </w:p>
    <w:p w14:paraId="1BF50DFF" w14:textId="41A76A12" w:rsidR="002F0E75" w:rsidRPr="00D62D61" w:rsidRDefault="005C13CA" w:rsidP="00D62D61">
      <w:pPr>
        <w:spacing w:line="276" w:lineRule="auto"/>
        <w:jc w:val="both"/>
        <w:rPr>
          <w:rFonts w:ascii="Arial" w:hAnsi="Arial" w:cs="Arial"/>
          <w:b/>
          <w:bCs/>
        </w:rPr>
      </w:pPr>
      <w:bookmarkStart w:id="1" w:name="_Toc105508927"/>
      <w:bookmarkStart w:id="2" w:name="_Toc105509022"/>
      <w:bookmarkStart w:id="3" w:name="_Toc105509115"/>
      <w:bookmarkStart w:id="4" w:name="_Toc105509208"/>
      <w:bookmarkStart w:id="5" w:name="_Toc105508929"/>
      <w:bookmarkStart w:id="6" w:name="_Toc105509024"/>
      <w:bookmarkStart w:id="7" w:name="_Toc105509117"/>
      <w:bookmarkStart w:id="8" w:name="_Toc105509210"/>
      <w:bookmarkStart w:id="9" w:name="_Toc105509211"/>
      <w:bookmarkEnd w:id="1"/>
      <w:bookmarkEnd w:id="2"/>
      <w:bookmarkEnd w:id="3"/>
      <w:bookmarkEnd w:id="4"/>
      <w:bookmarkEnd w:id="5"/>
      <w:bookmarkEnd w:id="6"/>
      <w:bookmarkEnd w:id="7"/>
      <w:bookmarkEnd w:id="8"/>
      <w:bookmarkEnd w:id="9"/>
      <w:r w:rsidRPr="00D62D61">
        <w:rPr>
          <w:rFonts w:ascii="Arial" w:hAnsi="Arial" w:cs="Arial"/>
          <w:lang w:val="en-GB"/>
        </w:rPr>
        <w:t xml:space="preserve">It is against this backdrop, that </w:t>
      </w:r>
      <w:r w:rsidR="00D62D61">
        <w:rPr>
          <w:rFonts w:ascii="Arial" w:hAnsi="Arial" w:cs="Arial"/>
          <w:lang w:eastAsia="de-DE"/>
        </w:rPr>
        <w:t>t</w:t>
      </w:r>
      <w:r w:rsidRPr="00D62D61">
        <w:rPr>
          <w:rFonts w:ascii="Arial" w:hAnsi="Arial" w:cs="Arial"/>
          <w:lang w:eastAsia="de-DE"/>
        </w:rPr>
        <w:t>he Joint Action SIPS</w:t>
      </w:r>
      <w:r w:rsidRPr="00D62D61">
        <w:rPr>
          <w:rFonts w:ascii="Arial" w:hAnsi="Arial" w:cs="Arial"/>
          <w:lang w:val="en-GB"/>
        </w:rPr>
        <w:t xml:space="preserve"> invites competent and qualified companies of website developers for this assignment</w:t>
      </w:r>
      <w:r w:rsidR="002F0E75" w:rsidRPr="00D62D61">
        <w:rPr>
          <w:rFonts w:ascii="Arial" w:hAnsi="Arial" w:cs="Arial"/>
          <w:lang w:val="en-GB"/>
        </w:rPr>
        <w:t xml:space="preserve"> </w:t>
      </w:r>
      <w:r w:rsidR="006519A0" w:rsidRPr="00D62D61">
        <w:rPr>
          <w:rFonts w:ascii="Arial" w:hAnsi="Arial" w:cs="Arial"/>
        </w:rPr>
        <w:t xml:space="preserve">to support the development of electronic </w:t>
      </w:r>
      <w:r w:rsidR="00D62D61" w:rsidRPr="00D62D61">
        <w:rPr>
          <w:rFonts w:ascii="Arial" w:hAnsi="Arial" w:cs="Arial"/>
          <w:lang w:val="en-GB" w:eastAsia="de-DE"/>
        </w:rPr>
        <w:t>tendering portal for the Lesotho National Drug Service Organisation (NDSO).</w:t>
      </w:r>
    </w:p>
    <w:p w14:paraId="1CCA6C30" w14:textId="7B5C389E" w:rsidR="00307AAF" w:rsidRPr="00D62D61" w:rsidRDefault="00307AAF" w:rsidP="0063601B">
      <w:pPr>
        <w:jc w:val="both"/>
        <w:rPr>
          <w:rFonts w:ascii="Arial" w:hAnsi="Arial" w:cs="Arial"/>
          <w:b/>
          <w:bCs/>
        </w:rPr>
      </w:pPr>
      <w:r w:rsidRPr="00D62D61">
        <w:rPr>
          <w:rFonts w:ascii="Arial" w:hAnsi="Arial" w:cs="Arial"/>
          <w:b/>
          <w:bCs/>
        </w:rPr>
        <w:t>Submission deadline</w:t>
      </w:r>
    </w:p>
    <w:p w14:paraId="1CA54136" w14:textId="74B1707A" w:rsidR="00307AAF" w:rsidRPr="00D62D61" w:rsidRDefault="00307AAF" w:rsidP="0063601B">
      <w:pPr>
        <w:jc w:val="both"/>
        <w:rPr>
          <w:rFonts w:ascii="Arial" w:hAnsi="Arial" w:cs="Arial"/>
        </w:rPr>
      </w:pPr>
      <w:r w:rsidRPr="00D62D61">
        <w:rPr>
          <w:rFonts w:ascii="Arial" w:hAnsi="Arial" w:cs="Arial"/>
        </w:rPr>
        <w:t>Kindly submit your bid</w:t>
      </w:r>
      <w:r w:rsidR="002F0E75" w:rsidRPr="00D62D61">
        <w:rPr>
          <w:rFonts w:ascii="Arial" w:hAnsi="Arial" w:cs="Arial"/>
        </w:rPr>
        <w:t xml:space="preserve"> no later than 17</w:t>
      </w:r>
      <w:r w:rsidR="002F0E75" w:rsidRPr="00D62D61">
        <w:rPr>
          <w:rFonts w:ascii="Arial" w:hAnsi="Arial" w:cs="Arial"/>
          <w:vertAlign w:val="superscript"/>
        </w:rPr>
        <w:t>th</w:t>
      </w:r>
      <w:r w:rsidR="002F0E75" w:rsidRPr="00D62D61">
        <w:rPr>
          <w:rFonts w:ascii="Arial" w:hAnsi="Arial" w:cs="Arial"/>
        </w:rPr>
        <w:t xml:space="preserve"> March 2023, 1700hrs</w:t>
      </w:r>
      <w:r w:rsidRPr="00D62D61">
        <w:rPr>
          <w:rFonts w:ascii="Arial" w:hAnsi="Arial" w:cs="Arial"/>
        </w:rPr>
        <w:t xml:space="preserve">, </w:t>
      </w:r>
      <w:r w:rsidR="002F0E75" w:rsidRPr="00D62D61">
        <w:rPr>
          <w:rFonts w:ascii="Arial" w:hAnsi="Arial" w:cs="Arial"/>
        </w:rPr>
        <w:t xml:space="preserve">to </w:t>
      </w:r>
      <w:r w:rsidR="002F0E75" w:rsidRPr="00D62D61">
        <w:rPr>
          <w:rFonts w:ascii="Arial" w:hAnsi="Arial" w:cs="Arial"/>
          <w:color w:val="4472C4" w:themeColor="accent1"/>
        </w:rPr>
        <w:t>BW_Quotation@giz.de</w:t>
      </w:r>
      <w:r w:rsidR="002F0E75" w:rsidRPr="00D62D61">
        <w:rPr>
          <w:rFonts w:ascii="Arial" w:hAnsi="Arial" w:cs="Arial"/>
        </w:rPr>
        <w:t xml:space="preserve"> email </w:t>
      </w:r>
      <w:r w:rsidR="00234DD7" w:rsidRPr="00D62D61">
        <w:rPr>
          <w:rFonts w:ascii="Arial" w:hAnsi="Arial" w:cs="Arial"/>
        </w:rPr>
        <w:t xml:space="preserve">comprising </w:t>
      </w:r>
      <w:r w:rsidR="002F0E75" w:rsidRPr="00D62D61">
        <w:rPr>
          <w:rFonts w:ascii="Arial" w:hAnsi="Arial" w:cs="Arial"/>
        </w:rPr>
        <w:t xml:space="preserve">of </w:t>
      </w:r>
      <w:r w:rsidR="00234DD7" w:rsidRPr="00D62D61">
        <w:rPr>
          <w:rFonts w:ascii="Arial" w:hAnsi="Arial" w:cs="Arial"/>
        </w:rPr>
        <w:t>(</w:t>
      </w:r>
      <w:r w:rsidRPr="00D62D61">
        <w:rPr>
          <w:rFonts w:ascii="Arial" w:hAnsi="Arial" w:cs="Arial"/>
        </w:rPr>
        <w:t xml:space="preserve">i) technical offer and (ii) price offer. Please note that tender bids received </w:t>
      </w:r>
      <w:r w:rsidR="00234DD7" w:rsidRPr="00D62D61">
        <w:rPr>
          <w:rFonts w:ascii="Arial" w:hAnsi="Arial" w:cs="Arial"/>
        </w:rPr>
        <w:t>after</w:t>
      </w:r>
      <w:r w:rsidRPr="00D62D61">
        <w:rPr>
          <w:rFonts w:ascii="Arial" w:hAnsi="Arial" w:cs="Arial"/>
        </w:rPr>
        <w:t xml:space="preserve"> the stipulated time, date will not be accepted.</w:t>
      </w:r>
    </w:p>
    <w:p w14:paraId="496E0FFF" w14:textId="65E5AC87" w:rsidR="005C13CA" w:rsidRPr="0063601B" w:rsidRDefault="005C13CA" w:rsidP="00D62D61">
      <w:pPr>
        <w:spacing w:line="360" w:lineRule="auto"/>
        <w:jc w:val="both"/>
        <w:rPr>
          <w:rFonts w:ascii="Arial" w:hAnsi="Arial" w:cs="Arial"/>
          <w:sz w:val="24"/>
          <w:szCs w:val="24"/>
        </w:rPr>
      </w:pPr>
      <w:r w:rsidRPr="00D62D61">
        <w:rPr>
          <w:rFonts w:ascii="Arial" w:hAnsi="Arial" w:cs="Arial"/>
          <w:b/>
          <w:bCs/>
        </w:rPr>
        <w:t>Please note that this is a regional tender for SADC region-based companies only.</w:t>
      </w:r>
    </w:p>
    <w:sectPr w:rsidR="005C13CA" w:rsidRPr="006360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10AA0" w14:textId="77777777" w:rsidR="00F956C8" w:rsidRDefault="00F956C8" w:rsidP="00307AAF">
      <w:pPr>
        <w:spacing w:after="0" w:line="240" w:lineRule="auto"/>
      </w:pPr>
      <w:r>
        <w:separator/>
      </w:r>
    </w:p>
  </w:endnote>
  <w:endnote w:type="continuationSeparator" w:id="0">
    <w:p w14:paraId="5A12640F" w14:textId="77777777" w:rsidR="00F956C8" w:rsidRDefault="00F956C8" w:rsidP="00307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531561" w14:textId="77777777" w:rsidR="00F956C8" w:rsidRDefault="00F956C8" w:rsidP="00307AAF">
      <w:pPr>
        <w:spacing w:after="0" w:line="240" w:lineRule="auto"/>
      </w:pPr>
      <w:r>
        <w:separator/>
      </w:r>
    </w:p>
  </w:footnote>
  <w:footnote w:type="continuationSeparator" w:id="0">
    <w:p w14:paraId="1CB71B63" w14:textId="77777777" w:rsidR="00F956C8" w:rsidRDefault="00F956C8" w:rsidP="00307A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5D73"/>
    <w:multiLevelType w:val="hybridMultilevel"/>
    <w:tmpl w:val="8B2A65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71536AC"/>
    <w:multiLevelType w:val="hybridMultilevel"/>
    <w:tmpl w:val="605AE3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CB835FC"/>
    <w:multiLevelType w:val="hybridMultilevel"/>
    <w:tmpl w:val="057A8F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FC01CD7"/>
    <w:multiLevelType w:val="hybridMultilevel"/>
    <w:tmpl w:val="515CBA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B130629"/>
    <w:multiLevelType w:val="hybridMultilevel"/>
    <w:tmpl w:val="FD7E63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4675FD0"/>
    <w:multiLevelType w:val="hybridMultilevel"/>
    <w:tmpl w:val="DF36D37A"/>
    <w:lvl w:ilvl="0" w:tplc="E03CF3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wtDA2sjQwNDI2MbVQ0lEKTi0uzszPAykwrAUAMOLGZywAAAA="/>
  </w:docVars>
  <w:rsids>
    <w:rsidRoot w:val="00307AAF"/>
    <w:rsid w:val="00096B0A"/>
    <w:rsid w:val="000E2B63"/>
    <w:rsid w:val="000F4F54"/>
    <w:rsid w:val="001843E4"/>
    <w:rsid w:val="001D2837"/>
    <w:rsid w:val="00232028"/>
    <w:rsid w:val="00234DD7"/>
    <w:rsid w:val="002517A3"/>
    <w:rsid w:val="00280FF8"/>
    <w:rsid w:val="002C6C22"/>
    <w:rsid w:val="002F0E75"/>
    <w:rsid w:val="0030472D"/>
    <w:rsid w:val="00307AAF"/>
    <w:rsid w:val="00353FAB"/>
    <w:rsid w:val="00354343"/>
    <w:rsid w:val="003906D6"/>
    <w:rsid w:val="003B245F"/>
    <w:rsid w:val="004300AC"/>
    <w:rsid w:val="004551CE"/>
    <w:rsid w:val="00487D74"/>
    <w:rsid w:val="004E43DE"/>
    <w:rsid w:val="004E757B"/>
    <w:rsid w:val="005C13CA"/>
    <w:rsid w:val="005E64F6"/>
    <w:rsid w:val="0063601B"/>
    <w:rsid w:val="006519A0"/>
    <w:rsid w:val="00666FE8"/>
    <w:rsid w:val="006D7AB8"/>
    <w:rsid w:val="006F2E5F"/>
    <w:rsid w:val="00701FF0"/>
    <w:rsid w:val="00721C34"/>
    <w:rsid w:val="007670B0"/>
    <w:rsid w:val="00770D66"/>
    <w:rsid w:val="007B6FB8"/>
    <w:rsid w:val="007C0344"/>
    <w:rsid w:val="007D02E6"/>
    <w:rsid w:val="007D292F"/>
    <w:rsid w:val="007F1492"/>
    <w:rsid w:val="00841146"/>
    <w:rsid w:val="00841D97"/>
    <w:rsid w:val="008E5166"/>
    <w:rsid w:val="00954D0C"/>
    <w:rsid w:val="00961784"/>
    <w:rsid w:val="0099386B"/>
    <w:rsid w:val="00A03F9A"/>
    <w:rsid w:val="00B0651C"/>
    <w:rsid w:val="00B24909"/>
    <w:rsid w:val="00B80341"/>
    <w:rsid w:val="00BB686D"/>
    <w:rsid w:val="00BB7BD9"/>
    <w:rsid w:val="00BD7597"/>
    <w:rsid w:val="00BE4E4B"/>
    <w:rsid w:val="00C378C5"/>
    <w:rsid w:val="00C77453"/>
    <w:rsid w:val="00C95C53"/>
    <w:rsid w:val="00CA3B64"/>
    <w:rsid w:val="00CC337B"/>
    <w:rsid w:val="00CC4E06"/>
    <w:rsid w:val="00D23298"/>
    <w:rsid w:val="00D311A0"/>
    <w:rsid w:val="00D61264"/>
    <w:rsid w:val="00D62D61"/>
    <w:rsid w:val="00D77324"/>
    <w:rsid w:val="00D855BB"/>
    <w:rsid w:val="00D92887"/>
    <w:rsid w:val="00DF4B4B"/>
    <w:rsid w:val="00F16889"/>
    <w:rsid w:val="00F57E95"/>
    <w:rsid w:val="00F7599E"/>
    <w:rsid w:val="00F956C8"/>
    <w:rsid w:val="00FB0C37"/>
    <w:rsid w:val="00FE1FAC"/>
    <w:rsid w:val="00FE4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BA074"/>
  <w15:chartTrackingRefBased/>
  <w15:docId w15:val="{52AD24D2-9A37-4007-9F8A-5216E5474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7AAF"/>
    <w:pPr>
      <w:spacing w:after="120" w:line="276" w:lineRule="auto"/>
      <w:ind w:left="720"/>
      <w:contextualSpacing/>
      <w:jc w:val="both"/>
    </w:pPr>
    <w:rPr>
      <w:rFonts w:ascii="Calibri" w:hAnsi="Calibri" w:cs="Calibri"/>
      <w:lang w:val="en-GB"/>
    </w:rPr>
  </w:style>
  <w:style w:type="table" w:styleId="TableGrid">
    <w:name w:val="Table Grid"/>
    <w:basedOn w:val="TableNormal"/>
    <w:uiPriority w:val="59"/>
    <w:unhideWhenUsed/>
    <w:rsid w:val="00307AAF"/>
    <w:pPr>
      <w:spacing w:after="0" w:line="240" w:lineRule="auto"/>
      <w:jc w:val="both"/>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07AAF"/>
    <w:pPr>
      <w:spacing w:after="0" w:line="240" w:lineRule="auto"/>
      <w:jc w:val="both"/>
    </w:pPr>
    <w:rPr>
      <w:rFonts w:ascii="Calibri" w:hAnsi="Calibri" w:cs="Calibri"/>
      <w:sz w:val="20"/>
      <w:szCs w:val="20"/>
      <w:lang w:val="en-GB"/>
    </w:rPr>
  </w:style>
  <w:style w:type="character" w:customStyle="1" w:styleId="FootnoteTextChar">
    <w:name w:val="Footnote Text Char"/>
    <w:basedOn w:val="DefaultParagraphFont"/>
    <w:link w:val="FootnoteText"/>
    <w:uiPriority w:val="99"/>
    <w:semiHidden/>
    <w:rsid w:val="00307AAF"/>
    <w:rPr>
      <w:rFonts w:ascii="Calibri" w:hAnsi="Calibri" w:cs="Calibri"/>
      <w:sz w:val="20"/>
      <w:szCs w:val="20"/>
      <w:lang w:val="en-GB"/>
    </w:rPr>
  </w:style>
  <w:style w:type="character" w:styleId="FootnoteReference">
    <w:name w:val="footnote reference"/>
    <w:basedOn w:val="DefaultParagraphFont"/>
    <w:uiPriority w:val="99"/>
    <w:semiHidden/>
    <w:unhideWhenUsed/>
    <w:rsid w:val="00307AAF"/>
    <w:rPr>
      <w:vertAlign w:val="superscript"/>
    </w:rPr>
  </w:style>
  <w:style w:type="character" w:styleId="Hyperlink">
    <w:name w:val="Hyperlink"/>
    <w:basedOn w:val="DefaultParagraphFont"/>
    <w:uiPriority w:val="99"/>
    <w:unhideWhenUsed/>
    <w:rsid w:val="00307AAF"/>
    <w:rPr>
      <w:color w:val="0563C1" w:themeColor="hyperlink"/>
      <w:u w:val="single"/>
    </w:rPr>
  </w:style>
  <w:style w:type="character" w:customStyle="1" w:styleId="UnresolvedMention">
    <w:name w:val="Unresolved Mention"/>
    <w:basedOn w:val="DefaultParagraphFont"/>
    <w:uiPriority w:val="99"/>
    <w:semiHidden/>
    <w:unhideWhenUsed/>
    <w:rsid w:val="00307AAF"/>
    <w:rPr>
      <w:color w:val="605E5C"/>
      <w:shd w:val="clear" w:color="auto" w:fill="E1DFDD"/>
    </w:rPr>
  </w:style>
  <w:style w:type="paragraph" w:styleId="BalloonText">
    <w:name w:val="Balloon Text"/>
    <w:basedOn w:val="Normal"/>
    <w:link w:val="BalloonTextChar"/>
    <w:uiPriority w:val="99"/>
    <w:semiHidden/>
    <w:unhideWhenUsed/>
    <w:rsid w:val="00A03F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F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C342DB7765A194394BC73D51DC99992" ma:contentTypeVersion="15" ma:contentTypeDescription="Ein neues Dokument erstellen." ma:contentTypeScope="" ma:versionID="8fadbfae1c9f32e51db2c44a69faf318">
  <xsd:schema xmlns:xsd="http://www.w3.org/2001/XMLSchema" xmlns:xs="http://www.w3.org/2001/XMLSchema" xmlns:p="http://schemas.microsoft.com/office/2006/metadata/properties" xmlns:ns2="c9250b84-e899-4317-b170-467aa5cd6de2" xmlns:ns3="123e19ee-ad95-4f2a-be44-2005298ca352" targetNamespace="http://schemas.microsoft.com/office/2006/metadata/properties" ma:root="true" ma:fieldsID="b616acb1f7c035b61f2a469df47c24a3" ns2:_="" ns3:_="">
    <xsd:import namespace="c9250b84-e899-4317-b170-467aa5cd6de2"/>
    <xsd:import namespace="123e19ee-ad95-4f2a-be44-2005298ca3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250b84-e899-4317-b170-467aa5cd6d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23e19ee-ad95-4f2a-be44-2005298ca352"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690bdd3e-adf7-49d8-bdf6-932d0e3e2a5f}" ma:internalName="TaxCatchAll" ma:showField="CatchAllData" ma:web="123e19ee-ad95-4f2a-be44-2005298ca3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23e19ee-ad95-4f2a-be44-2005298ca352">
      <UserInfo>
        <DisplayName/>
        <AccountId xsi:nil="true"/>
        <AccountType/>
      </UserInfo>
    </SharedWithUsers>
    <lcf76f155ced4ddcb4097134ff3c332f xmlns="c9250b84-e899-4317-b170-467aa5cd6de2">
      <Terms xmlns="http://schemas.microsoft.com/office/infopath/2007/PartnerControls"/>
    </lcf76f155ced4ddcb4097134ff3c332f>
    <TaxCatchAll xmlns="123e19ee-ad95-4f2a-be44-2005298ca352" xsi:nil="true"/>
  </documentManagement>
</p:properties>
</file>

<file path=customXml/itemProps1.xml><?xml version="1.0" encoding="utf-8"?>
<ds:datastoreItem xmlns:ds="http://schemas.openxmlformats.org/officeDocument/2006/customXml" ds:itemID="{04B9CFAC-96C1-4651-AA61-5805C6552AEC}">
  <ds:schemaRefs>
    <ds:schemaRef ds:uri="http://schemas.microsoft.com/sharepoint/v3/contenttype/forms"/>
  </ds:schemaRefs>
</ds:datastoreItem>
</file>

<file path=customXml/itemProps2.xml><?xml version="1.0" encoding="utf-8"?>
<ds:datastoreItem xmlns:ds="http://schemas.openxmlformats.org/officeDocument/2006/customXml" ds:itemID="{F89249B5-C472-4FE3-9499-B9715820DC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250b84-e899-4317-b170-467aa5cd6de2"/>
    <ds:schemaRef ds:uri="123e19ee-ad95-4f2a-be44-2005298ca3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441031-999A-4729-AB22-114A713506D1}">
  <ds:schemaRefs>
    <ds:schemaRef ds:uri="http://schemas.microsoft.com/office/2006/metadata/properties"/>
    <ds:schemaRef ds:uri="http://schemas.microsoft.com/office/infopath/2007/PartnerControls"/>
    <ds:schemaRef ds:uri="123e19ee-ad95-4f2a-be44-2005298ca352"/>
    <ds:schemaRef ds:uri="c9250b84-e899-4317-b170-467aa5cd6de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0</Words>
  <Characters>21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GIZ GmbH</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b</dc:creator>
  <cp:keywords/>
  <dc:description/>
  <cp:lastModifiedBy>Lentletse R.  Senthufhe</cp:lastModifiedBy>
  <cp:revision>2</cp:revision>
  <dcterms:created xsi:type="dcterms:W3CDTF">2023-02-24T15:07:00Z</dcterms:created>
  <dcterms:modified xsi:type="dcterms:W3CDTF">2023-02-2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342DB7765A194394BC73D51DC99992</vt:lpwstr>
  </property>
  <property fmtid="{D5CDD505-2E9C-101B-9397-08002B2CF9AE}" pid="3" name="Order">
    <vt:r8>1974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